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7AF074" w14:textId="4A19C286" w:rsidR="006A4172" w:rsidRDefault="0047583F">
      <w:r>
        <w:rPr>
          <w:noProof/>
        </w:rPr>
        <w:drawing>
          <wp:inline distT="0" distB="0" distL="0" distR="0" wp14:anchorId="42ABFBAF" wp14:editId="03587AF7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5D8FCF" wp14:editId="25917857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6D49">
        <w:rPr>
          <w:noProof/>
        </w:rPr>
        <w:lastRenderedPageBreak/>
        <w:drawing>
          <wp:inline distT="0" distB="0" distL="0" distR="0" wp14:anchorId="78035C3D" wp14:editId="40A352E0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6D49">
        <w:rPr>
          <w:noProof/>
        </w:rPr>
        <w:drawing>
          <wp:inline distT="0" distB="0" distL="0" distR="0" wp14:anchorId="24BCC502" wp14:editId="5F0B4B17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49F2">
        <w:rPr>
          <w:noProof/>
        </w:rPr>
        <w:lastRenderedPageBreak/>
        <w:drawing>
          <wp:inline distT="0" distB="0" distL="0" distR="0" wp14:anchorId="6267E531" wp14:editId="41253CA8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69AF">
        <w:rPr>
          <w:noProof/>
        </w:rPr>
        <w:drawing>
          <wp:inline distT="0" distB="0" distL="0" distR="0" wp14:anchorId="32CADA6A" wp14:editId="3FC7AE91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3F18">
        <w:rPr>
          <w:noProof/>
        </w:rPr>
        <w:lastRenderedPageBreak/>
        <w:drawing>
          <wp:inline distT="0" distB="0" distL="0" distR="0" wp14:anchorId="59487914" wp14:editId="2A7912D4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A4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tjQyN7QwMDUCEko6SsGpxcWZ+XkgBUa1AAoed5IsAAAA"/>
  </w:docVars>
  <w:rsids>
    <w:rsidRoot w:val="00670C3E"/>
    <w:rsid w:val="003F3F18"/>
    <w:rsid w:val="0047583F"/>
    <w:rsid w:val="00646D49"/>
    <w:rsid w:val="00670C3E"/>
    <w:rsid w:val="006A4172"/>
    <w:rsid w:val="008E094B"/>
    <w:rsid w:val="00B449F2"/>
    <w:rsid w:val="00C2557A"/>
    <w:rsid w:val="00E4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7C9DB"/>
  <w15:chartTrackingRefBased/>
  <w15:docId w15:val="{8053F924-D0BE-43D8-8382-4CBD46371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ugula, Kalyan Kumar</dc:creator>
  <cp:keywords/>
  <dc:description/>
  <cp:lastModifiedBy>Paladugula, Kalyan Kumar</cp:lastModifiedBy>
  <cp:revision>7</cp:revision>
  <dcterms:created xsi:type="dcterms:W3CDTF">2020-11-22T17:21:00Z</dcterms:created>
  <dcterms:modified xsi:type="dcterms:W3CDTF">2020-11-22T17:27:00Z</dcterms:modified>
</cp:coreProperties>
</file>